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F07B21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  <w:t>25th May</w:t>
      </w:r>
    </w:p>
    <w:p w:rsidR="00F07B21" w:rsidRDefault="00F07B21">
      <w:proofErr w:type="spellStart"/>
      <w:r>
        <w:t>Topic</w:t>
      </w:r>
      <w:proofErr w:type="spellEnd"/>
      <w:r>
        <w:t>: I do karate!</w:t>
      </w:r>
    </w:p>
    <w:p w:rsidR="00F07B21" w:rsidRDefault="00F07B21"/>
    <w:p w:rsidR="00F07B21" w:rsidRDefault="00F07B21">
      <w:r>
        <w:t>Proszę zapisać nowe słownictwo do zeszytu:</w:t>
      </w:r>
    </w:p>
    <w:p w:rsidR="00F07B21" w:rsidRDefault="00F07B21">
      <w:r>
        <w:t xml:space="preserve">I do karate – ćwiczę karate </w:t>
      </w:r>
    </w:p>
    <w:p w:rsidR="00F07B21" w:rsidRDefault="00F07B21">
      <w:r>
        <w:t xml:space="preserve">I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music</w:t>
      </w:r>
      <w:proofErr w:type="spellEnd"/>
      <w:r>
        <w:t xml:space="preserve"> </w:t>
      </w:r>
      <w:proofErr w:type="spellStart"/>
      <w:r>
        <w:t>lesson</w:t>
      </w:r>
      <w:proofErr w:type="spellEnd"/>
      <w:r>
        <w:t xml:space="preserve"> – Mam  lekcję muzyki </w:t>
      </w:r>
    </w:p>
    <w:p w:rsidR="00F07B21" w:rsidRDefault="00F07B21">
      <w:r>
        <w:t xml:space="preserve">I do </w:t>
      </w:r>
      <w:proofErr w:type="spellStart"/>
      <w:r>
        <w:t>ballet</w:t>
      </w:r>
      <w:proofErr w:type="spellEnd"/>
      <w:r>
        <w:t xml:space="preserve"> – ćwiczę balet </w:t>
      </w:r>
    </w:p>
    <w:p w:rsidR="00F07B21" w:rsidRDefault="00F07B21">
      <w:r>
        <w:t xml:space="preserve">I </w:t>
      </w:r>
      <w:proofErr w:type="spellStart"/>
      <w:r>
        <w:t>have</w:t>
      </w:r>
      <w:proofErr w:type="spellEnd"/>
      <w:r>
        <w:t xml:space="preserve"> art </w:t>
      </w:r>
      <w:proofErr w:type="spellStart"/>
      <w:r>
        <w:t>lesson</w:t>
      </w:r>
      <w:proofErr w:type="spellEnd"/>
      <w:r>
        <w:t xml:space="preserve"> – mam lekcję plastyki </w:t>
      </w:r>
    </w:p>
    <w:p w:rsidR="00F07B21" w:rsidRDefault="00F07B21">
      <w:r>
        <w:t xml:space="preserve">I do </w:t>
      </w:r>
      <w:proofErr w:type="spellStart"/>
      <w:r>
        <w:t>gymnastic</w:t>
      </w:r>
      <w:proofErr w:type="spellEnd"/>
      <w:r>
        <w:t xml:space="preserve"> – ćwiczę gimnastykę </w:t>
      </w:r>
    </w:p>
    <w:p w:rsidR="00F07B21" w:rsidRDefault="000E304B">
      <w:r>
        <w:t xml:space="preserve">I </w:t>
      </w:r>
      <w:proofErr w:type="spellStart"/>
      <w:r>
        <w:t>have</w:t>
      </w:r>
      <w:proofErr w:type="spellEnd"/>
      <w:r>
        <w:t xml:space="preserve"> English </w:t>
      </w:r>
      <w:proofErr w:type="spellStart"/>
      <w:r>
        <w:t>lesson</w:t>
      </w:r>
      <w:proofErr w:type="spellEnd"/>
      <w:r>
        <w:t xml:space="preserve"> – mam lekcję angielskiego </w:t>
      </w:r>
    </w:p>
    <w:p w:rsidR="000E304B" w:rsidRDefault="000E304B"/>
    <w:p w:rsidR="000E304B" w:rsidRDefault="000E304B">
      <w:r>
        <w:t>Proszę otworzyć podręczniki na stronie 45 i spojrzeć na zadanie 4. W zeszycie zapisz odpowiedni numer i literkę obok siebie. Następnie odrób ćwiczenia ze strony 43.</w:t>
      </w:r>
    </w:p>
    <w:p w:rsidR="000E304B" w:rsidRDefault="000E304B"/>
    <w:p w:rsidR="000E304B" w:rsidRDefault="000E304B">
      <w:r>
        <w:t xml:space="preserve">Good </w:t>
      </w:r>
      <w:proofErr w:type="spellStart"/>
      <w:r>
        <w:t>luck</w:t>
      </w:r>
      <w:proofErr w:type="spellEnd"/>
      <w:r>
        <w:t xml:space="preserve">! </w:t>
      </w:r>
      <w:r>
        <w:sym w:font="Wingdings" w:char="F04A"/>
      </w:r>
      <w:r>
        <w:t xml:space="preserve"> </w:t>
      </w:r>
      <w:bookmarkStart w:id="0" w:name="_GoBack"/>
      <w:bookmarkEnd w:id="0"/>
    </w:p>
    <w:sectPr w:rsidR="000E30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TKzsDQ2MzE1tDRU0lEKTi0uzszPAykwrAUAFrSc1SwAAAA="/>
  </w:docVars>
  <w:rsids>
    <w:rsidRoot w:val="00F07B21"/>
    <w:rsid w:val="000E304B"/>
    <w:rsid w:val="00486815"/>
    <w:rsid w:val="00B056F9"/>
    <w:rsid w:val="00F0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69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5-23T21:24:00Z</dcterms:created>
  <dcterms:modified xsi:type="dcterms:W3CDTF">2020-05-23T22:06:00Z</dcterms:modified>
</cp:coreProperties>
</file>